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04B8" w:rsidRPr="00357D0F" w:rsidRDefault="00813213" w:rsidP="00357D0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D0F">
        <w:rPr>
          <w:rFonts w:ascii="Times New Roman" w:hAnsi="Times New Roman" w:cs="Times New Roman"/>
          <w:b/>
          <w:sz w:val="24"/>
          <w:szCs w:val="24"/>
        </w:rPr>
        <w:t>Exercícios sobre modelagem conceitual</w:t>
      </w:r>
    </w:p>
    <w:p w:rsidR="00813213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57D0F" w:rsidRPr="006B3B5B" w:rsidRDefault="00357D0F" w:rsidP="00357D0F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  <w:r w:rsidRPr="006B3B5B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I. </w:t>
      </w:r>
      <w:r w:rsidRPr="006B3B5B">
        <w:rPr>
          <w:rFonts w:ascii="Times New Roman" w:hAnsi="Times New Roman" w:cs="Times New Roman"/>
          <w:b/>
          <w:sz w:val="24"/>
          <w:szCs w:val="24"/>
          <w:u w:val="single"/>
        </w:rPr>
        <w:t>Clínica Médica</w:t>
      </w:r>
    </w:p>
    <w:p w:rsidR="00357D0F" w:rsidRPr="00357D0F" w:rsidRDefault="00357D0F" w:rsidP="00357D0F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13213" w:rsidRPr="00357D0F" w:rsidRDefault="00813213" w:rsidP="00357D0F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Uma clínica médica possui um conjunto de médicos. Cada médico tem um código, nome, data de admissão, data de nascimento e especialidade. Além disso, os médicos podem atender diversos convênios. Para cada convênio, é necessário identificar os médicos associados, além de alguma informação como código, razão social, endereço e telefone para contato.</w:t>
      </w:r>
    </w:p>
    <w:p w:rsidR="00813213" w:rsidRPr="00357D0F" w:rsidRDefault="00813213" w:rsidP="00357D0F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Na recepção da clínica, são registradas as consultas. Este registro contém o código, descrição, data e hora, medicação e o diagnóstico. Cada consulta está associada a um médico, um convênio e um paciente. Sobre cada paciente, é necessário identificar o código, nome, endereço e data de nascimento.</w:t>
      </w:r>
    </w:p>
    <w:p w:rsidR="00813213" w:rsidRPr="00357D0F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13213" w:rsidRPr="00357D0F" w:rsidRDefault="00813213" w:rsidP="006B3B5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3B5B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II. </w:t>
      </w:r>
      <w:r w:rsidRPr="006B3B5B">
        <w:rPr>
          <w:rFonts w:ascii="Times New Roman" w:hAnsi="Times New Roman" w:cs="Times New Roman"/>
          <w:b/>
          <w:sz w:val="24"/>
          <w:szCs w:val="24"/>
          <w:u w:val="single"/>
        </w:rPr>
        <w:t>Sistema de controle de projetos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Uma empresa está organizada em vários departamentos. Cada departamento tem um nome, um número único, um empregado que o gerencia e a data em que o empregado começou a gerenciar o departamento. Cada departamento pode ter diversas localizações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Um departamento controla diversos projetos, cada qual com um único nome, um único número e uma única localização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Para cada empregado, é necessário identificar o nome, o número do seu seguro social, endereço, salário, sexo e data de nascimento. Um empregado está alocado em um departamento e pode trabalhar em diversos projetos que não são controlados por este departamento. Controlamos o número de horas semanais que um empregado trabalha em cada projeto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É necessário também informações sobre os dependentes de cada empregado para fins de seguro. Guardamos o primeiro nome, o sexo, a data de nascimento de cada dependente e o seu grau de parentesco com o empregado.</w:t>
      </w:r>
    </w:p>
    <w:p w:rsidR="00813213" w:rsidRPr="00357D0F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8401F" w:rsidRPr="0048401F" w:rsidRDefault="0048401F" w:rsidP="0048401F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lastRenderedPageBreak/>
        <w:t xml:space="preserve">Problema III. </w:t>
      </w:r>
      <w:r w:rsidRPr="0048401F">
        <w:rPr>
          <w:rFonts w:ascii="Times New Roman" w:hAnsi="Times New Roman" w:cs="Times New Roman"/>
          <w:b/>
          <w:sz w:val="24"/>
          <w:szCs w:val="24"/>
          <w:u w:val="single"/>
        </w:rPr>
        <w:t>Sistema de controle de empréstimos de CDs.</w:t>
      </w:r>
    </w:p>
    <w:p w:rsidR="00813213" w:rsidRPr="00357D0F" w:rsidRDefault="00813213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 xml:space="preserve">O sistema deve armazenar informações dos artistas. Sobre os artistas é necessário </w:t>
      </w:r>
      <w:r w:rsidR="0048401F">
        <w:rPr>
          <w:rFonts w:ascii="Times New Roman" w:hAnsi="Times New Roman" w:cs="Times New Roman"/>
          <w:sz w:val="24"/>
          <w:szCs w:val="24"/>
        </w:rPr>
        <w:t xml:space="preserve">armazenar </w:t>
      </w:r>
      <w:r w:rsidRPr="00357D0F">
        <w:rPr>
          <w:rFonts w:ascii="Times New Roman" w:hAnsi="Times New Roman" w:cs="Times New Roman"/>
          <w:sz w:val="24"/>
          <w:szCs w:val="24"/>
        </w:rPr>
        <w:t xml:space="preserve">o nome, ano e local de origem, gênero musical, uma breve descrição do artista e informações sobre os artistas que </w:t>
      </w:r>
      <w:r w:rsidR="0048401F">
        <w:rPr>
          <w:rFonts w:ascii="Times New Roman" w:hAnsi="Times New Roman" w:cs="Times New Roman"/>
          <w:sz w:val="24"/>
          <w:szCs w:val="24"/>
        </w:rPr>
        <w:t xml:space="preserve">o </w:t>
      </w:r>
      <w:r w:rsidRPr="00357D0F">
        <w:rPr>
          <w:rFonts w:ascii="Times New Roman" w:hAnsi="Times New Roman" w:cs="Times New Roman"/>
          <w:sz w:val="24"/>
          <w:szCs w:val="24"/>
        </w:rPr>
        <w:t>influenciaram</w:t>
      </w:r>
      <w:r w:rsidR="0048401F">
        <w:rPr>
          <w:rFonts w:ascii="Times New Roman" w:hAnsi="Times New Roman" w:cs="Times New Roman"/>
          <w:sz w:val="24"/>
          <w:szCs w:val="24"/>
        </w:rPr>
        <w:t>;</w:t>
      </w:r>
    </w:p>
    <w:p w:rsidR="00813213" w:rsidRDefault="00813213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 xml:space="preserve">Sobre os CDs, o sistema deve armazenar as seguintes informações: título, número de CDs (simples ou duplo), categoria do CD (cantor nacional, internacional, banda internacional, trilha sonora, coletânea, etc.) além do artista e das músicas do CD. Cada música tem um tipo (ao vivo, em estúdio ou </w:t>
      </w:r>
      <w:proofErr w:type="spellStart"/>
      <w:r w:rsidRPr="00357D0F">
        <w:rPr>
          <w:rFonts w:ascii="Times New Roman" w:hAnsi="Times New Roman" w:cs="Times New Roman"/>
          <w:sz w:val="24"/>
          <w:szCs w:val="24"/>
        </w:rPr>
        <w:t>unplugged</w:t>
      </w:r>
      <w:proofErr w:type="spellEnd"/>
      <w:r w:rsidRPr="00357D0F">
        <w:rPr>
          <w:rFonts w:ascii="Times New Roman" w:hAnsi="Times New Roman" w:cs="Times New Roman"/>
          <w:sz w:val="24"/>
          <w:szCs w:val="24"/>
        </w:rPr>
        <w:t>), autor</w:t>
      </w:r>
      <w:r w:rsidR="0048401F">
        <w:rPr>
          <w:rFonts w:ascii="Times New Roman" w:hAnsi="Times New Roman" w:cs="Times New Roman"/>
          <w:sz w:val="24"/>
          <w:szCs w:val="24"/>
        </w:rPr>
        <w:t>es</w:t>
      </w:r>
      <w:r w:rsidRPr="00357D0F">
        <w:rPr>
          <w:rFonts w:ascii="Times New Roman" w:hAnsi="Times New Roman" w:cs="Times New Roman"/>
          <w:sz w:val="24"/>
          <w:szCs w:val="24"/>
        </w:rPr>
        <w:t xml:space="preserve"> e nome</w:t>
      </w:r>
      <w:r w:rsidR="005A122E">
        <w:rPr>
          <w:rFonts w:ascii="Times New Roman" w:hAnsi="Times New Roman" w:cs="Times New Roman"/>
          <w:sz w:val="24"/>
          <w:szCs w:val="24"/>
        </w:rPr>
        <w:t>;</w:t>
      </w:r>
    </w:p>
    <w:p w:rsidR="005A122E" w:rsidRDefault="005A122E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cada cópia do CD, deve ser armazenado o seu código e a data de aquisição;</w:t>
      </w:r>
    </w:p>
    <w:p w:rsidR="0048401F" w:rsidRPr="00357D0F" w:rsidRDefault="0048401F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cada cliente, devem ser armazenados o CPF, o nome, a data de nascimento, o sexo, o endereço, o e-mail e o telefone de contato. Cada cliente pode ter um conjunto de dependentes que estão autorizados a retirar CDs em seu nome. Para cada dependente, são armazenados o seu nome e o seu grau de parentesco com o cliente;</w:t>
      </w:r>
    </w:p>
    <w:p w:rsidR="00813213" w:rsidRPr="00357D0F" w:rsidRDefault="00813213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 xml:space="preserve">Sobre os empréstimos de CDs, é necessário </w:t>
      </w:r>
      <w:r w:rsidR="0048401F">
        <w:rPr>
          <w:rFonts w:ascii="Times New Roman" w:hAnsi="Times New Roman" w:cs="Times New Roman"/>
          <w:sz w:val="24"/>
          <w:szCs w:val="24"/>
        </w:rPr>
        <w:t>registrar</w:t>
      </w:r>
      <w:r w:rsidRPr="00357D0F">
        <w:rPr>
          <w:rFonts w:ascii="Times New Roman" w:hAnsi="Times New Roman" w:cs="Times New Roman"/>
          <w:sz w:val="24"/>
          <w:szCs w:val="24"/>
        </w:rPr>
        <w:t xml:space="preserve"> o código do CD, </w:t>
      </w:r>
      <w:r w:rsidR="0048401F">
        <w:rPr>
          <w:rFonts w:ascii="Times New Roman" w:hAnsi="Times New Roman" w:cs="Times New Roman"/>
          <w:sz w:val="24"/>
          <w:szCs w:val="24"/>
        </w:rPr>
        <w:t xml:space="preserve">o CPF do cliente, o nome da pessoa que retirou o CD, </w:t>
      </w:r>
      <w:r w:rsidRPr="00357D0F">
        <w:rPr>
          <w:rFonts w:ascii="Times New Roman" w:hAnsi="Times New Roman" w:cs="Times New Roman"/>
          <w:sz w:val="24"/>
          <w:szCs w:val="24"/>
        </w:rPr>
        <w:t>a data de retirada</w:t>
      </w:r>
      <w:r w:rsidR="0048401F">
        <w:rPr>
          <w:rFonts w:ascii="Times New Roman" w:hAnsi="Times New Roman" w:cs="Times New Roman"/>
          <w:sz w:val="24"/>
          <w:szCs w:val="24"/>
        </w:rPr>
        <w:t>, a data prevista da entrega e a data em que a entrega foi de fato efetuada</w:t>
      </w:r>
      <w:r w:rsidRPr="00357D0F">
        <w:rPr>
          <w:rFonts w:ascii="Times New Roman" w:hAnsi="Times New Roman" w:cs="Times New Roman"/>
          <w:sz w:val="24"/>
          <w:szCs w:val="24"/>
        </w:rPr>
        <w:t>.</w:t>
      </w:r>
    </w:p>
    <w:p w:rsidR="00813213" w:rsidRPr="00357D0F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5B79" w:rsidRDefault="007D4C47" w:rsidP="00E25B7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Problema IV</w:t>
      </w:r>
      <w:r w:rsidR="00E25B79"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 w:rsidR="00E25B79">
        <w:rPr>
          <w:rFonts w:ascii="Times New Roman" w:hAnsi="Times New Roman" w:cs="Times New Roman"/>
          <w:b/>
          <w:sz w:val="24"/>
          <w:szCs w:val="24"/>
          <w:u w:val="single"/>
        </w:rPr>
        <w:t>Hotel</w:t>
      </w:r>
    </w:p>
    <w:p w:rsidR="00E25B79" w:rsidRDefault="00E25B79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5B79">
        <w:rPr>
          <w:rFonts w:ascii="Times New Roman" w:hAnsi="Times New Roman" w:cs="Times New Roman"/>
          <w:sz w:val="24"/>
          <w:szCs w:val="24"/>
        </w:rPr>
        <w:t>O hotel</w:t>
      </w:r>
      <w:r>
        <w:rPr>
          <w:rFonts w:ascii="Times New Roman" w:hAnsi="Times New Roman" w:cs="Times New Roman"/>
          <w:sz w:val="24"/>
          <w:szCs w:val="24"/>
        </w:rPr>
        <w:t xml:space="preserve"> precisa registrar informações sobre as suas reservas. Para cada reserva, devem ser registrados o nome do cliente, a data em que a mesma foi efetuada, a data de entrada, a data de saída e o status;</w:t>
      </w:r>
    </w:p>
    <w:p w:rsidR="00B355AC" w:rsidRDefault="00E25B79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da reserva é composta por um ou mais </w:t>
      </w:r>
      <w:r w:rsidR="00B355AC">
        <w:rPr>
          <w:rFonts w:ascii="Times New Roman" w:hAnsi="Times New Roman" w:cs="Times New Roman"/>
          <w:sz w:val="24"/>
          <w:szCs w:val="24"/>
        </w:rPr>
        <w:t xml:space="preserve">tipos de </w:t>
      </w:r>
      <w:r>
        <w:rPr>
          <w:rFonts w:ascii="Times New Roman" w:hAnsi="Times New Roman" w:cs="Times New Roman"/>
          <w:sz w:val="24"/>
          <w:szCs w:val="24"/>
        </w:rPr>
        <w:t xml:space="preserve">quartos. Para cada </w:t>
      </w:r>
      <w:r w:rsidR="00B355AC">
        <w:rPr>
          <w:rFonts w:ascii="Times New Roman" w:hAnsi="Times New Roman" w:cs="Times New Roman"/>
          <w:sz w:val="24"/>
          <w:szCs w:val="24"/>
        </w:rPr>
        <w:t xml:space="preserve">tipo de </w:t>
      </w:r>
      <w:r>
        <w:rPr>
          <w:rFonts w:ascii="Times New Roman" w:hAnsi="Times New Roman" w:cs="Times New Roman"/>
          <w:sz w:val="24"/>
          <w:szCs w:val="24"/>
        </w:rPr>
        <w:t>quarto, deve ser registrado o tipo (simples, duplo ou triplo) e</w:t>
      </w:r>
      <w:r w:rsidR="00B355AC">
        <w:rPr>
          <w:rFonts w:ascii="Times New Roman" w:hAnsi="Times New Roman" w:cs="Times New Roman"/>
          <w:sz w:val="24"/>
          <w:szCs w:val="24"/>
        </w:rPr>
        <w:t xml:space="preserve"> o padrão;</w:t>
      </w:r>
    </w:p>
    <w:p w:rsidR="007A4B8F" w:rsidRDefault="00B355AC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momento em que o cliente chega ao hotel, é realizado </w:t>
      </w:r>
      <w:r w:rsidR="007A4B8F">
        <w:rPr>
          <w:rFonts w:ascii="Times New Roman" w:hAnsi="Times New Roman" w:cs="Times New Roman"/>
          <w:sz w:val="24"/>
          <w:szCs w:val="24"/>
        </w:rPr>
        <w:t>o seu</w:t>
      </w:r>
      <w:r>
        <w:rPr>
          <w:rFonts w:ascii="Times New Roman" w:hAnsi="Times New Roman" w:cs="Times New Roman"/>
          <w:sz w:val="24"/>
          <w:szCs w:val="24"/>
        </w:rPr>
        <w:t xml:space="preserve"> check-in.</w:t>
      </w:r>
      <w:r w:rsidR="007A4B8F">
        <w:rPr>
          <w:rFonts w:ascii="Times New Roman" w:hAnsi="Times New Roman" w:cs="Times New Roman"/>
          <w:sz w:val="24"/>
          <w:szCs w:val="24"/>
        </w:rPr>
        <w:t xml:space="preserve"> Caso seja a primeira hospedagem do cliente no hotel, o usuário precisa preencher um cadastro onde deve informar o seu nome completo, o seu CPF, o seu endereço e o telefone de contato</w:t>
      </w:r>
      <w:r w:rsidR="00F43811">
        <w:rPr>
          <w:rFonts w:ascii="Times New Roman" w:hAnsi="Times New Roman" w:cs="Times New Roman"/>
          <w:sz w:val="24"/>
          <w:szCs w:val="24"/>
        </w:rPr>
        <w:t>. Caso não seja a primeira vez, o hotel registra apenas a hospedagem</w:t>
      </w:r>
      <w:r w:rsidR="007A4B8F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E25B79" w:rsidRPr="00E25B79" w:rsidRDefault="00E25B79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A4B8F">
        <w:rPr>
          <w:rFonts w:ascii="Times New Roman" w:hAnsi="Times New Roman" w:cs="Times New Roman"/>
          <w:sz w:val="24"/>
          <w:szCs w:val="24"/>
        </w:rPr>
        <w:t>Após o cadastro, deve ser registrada a hospedagem do cliente. Para cada hos</w:t>
      </w:r>
      <w:r w:rsidR="00D30C11">
        <w:rPr>
          <w:rFonts w:ascii="Times New Roman" w:hAnsi="Times New Roman" w:cs="Times New Roman"/>
          <w:sz w:val="24"/>
          <w:szCs w:val="24"/>
        </w:rPr>
        <w:t>pedagem, o hotel registra o dia da chegada, o dia da partida, o valor final da hospedagem e o número dos quartos usados pelo cliente;</w:t>
      </w:r>
    </w:p>
    <w:p w:rsidR="00E25B79" w:rsidRPr="0048401F" w:rsidRDefault="00E25B79" w:rsidP="00E25B79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</w:p>
    <w:p w:rsidR="00AF25FE" w:rsidRDefault="00AF25FE" w:rsidP="00AF25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V</w:t>
      </w: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Os campeonatos de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futebol</w:t>
      </w:r>
      <w:proofErr w:type="gramEnd"/>
    </w:p>
    <w:p w:rsidR="00AF25FE" w:rsidRPr="00E25B79" w:rsidRDefault="00AF25FE" w:rsidP="00AF25FE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ederação de futebol precisa de um banco de dados para registrar os dados de suas competições. A federação mantém os dados de todos os seus clubes. Para cada clube são armazenados o nome, o estádio e a data de filiação;</w:t>
      </w:r>
    </w:p>
    <w:p w:rsidR="00813213" w:rsidRDefault="00AF25FE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federação promove dois tipos de competição: pontos corridos 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a-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Para todas as competições são armazenados o seu nome, o nome do campeão e o nome do vice-campeão. As competições de pontos corridos são compostas por várias rodadas. Cada rodada tem um </w:t>
      </w:r>
      <w:r w:rsidR="0044634B">
        <w:rPr>
          <w:rFonts w:ascii="Times New Roman" w:hAnsi="Times New Roman" w:cs="Times New Roman"/>
          <w:sz w:val="24"/>
          <w:szCs w:val="24"/>
        </w:rPr>
        <w:t xml:space="preserve">código, </w:t>
      </w:r>
      <w:r>
        <w:rPr>
          <w:rFonts w:ascii="Times New Roman" w:hAnsi="Times New Roman" w:cs="Times New Roman"/>
          <w:sz w:val="24"/>
          <w:szCs w:val="24"/>
        </w:rPr>
        <w:t>n</w:t>
      </w:r>
      <w:r w:rsidR="0044634B">
        <w:rPr>
          <w:rFonts w:ascii="Times New Roman" w:hAnsi="Times New Roman" w:cs="Times New Roman"/>
          <w:sz w:val="24"/>
          <w:szCs w:val="24"/>
        </w:rPr>
        <w:t>úmero</w:t>
      </w:r>
      <w:r>
        <w:rPr>
          <w:rFonts w:ascii="Times New Roman" w:hAnsi="Times New Roman" w:cs="Times New Roman"/>
          <w:sz w:val="24"/>
          <w:szCs w:val="24"/>
        </w:rPr>
        <w:t xml:space="preserve">, a data de início e a data de término. Cada rodada, por sua vez, é composta por um conjunto de partidas. As competições d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a-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ão compostas por várias fases, sendo que cada fase tem um </w:t>
      </w:r>
      <w:r w:rsidR="0044634B">
        <w:rPr>
          <w:rFonts w:ascii="Times New Roman" w:hAnsi="Times New Roman" w:cs="Times New Roman"/>
          <w:sz w:val="24"/>
          <w:szCs w:val="24"/>
        </w:rPr>
        <w:t xml:space="preserve">código, </w:t>
      </w:r>
      <w:r>
        <w:rPr>
          <w:rFonts w:ascii="Times New Roman" w:hAnsi="Times New Roman" w:cs="Times New Roman"/>
          <w:sz w:val="24"/>
          <w:szCs w:val="24"/>
        </w:rPr>
        <w:t xml:space="preserve">nome, a data de início e a data de término. </w:t>
      </w:r>
      <w:r w:rsidR="00394EF7">
        <w:rPr>
          <w:rFonts w:ascii="Times New Roman" w:hAnsi="Times New Roman" w:cs="Times New Roman"/>
          <w:sz w:val="24"/>
          <w:szCs w:val="24"/>
        </w:rPr>
        <w:t>Cada fase é composta por um conjunto de partidas;</w:t>
      </w:r>
    </w:p>
    <w:p w:rsidR="00394EF7" w:rsidRDefault="00394EF7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 cada partida </w:t>
      </w:r>
      <w:proofErr w:type="gramStart"/>
      <w:r>
        <w:rPr>
          <w:rFonts w:ascii="Times New Roman" w:hAnsi="Times New Roman" w:cs="Times New Roman"/>
          <w:sz w:val="24"/>
          <w:szCs w:val="24"/>
        </w:rPr>
        <w:t>sã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istrados a data do jogo, a hora do jogo, o estádio, o time mandante, o time visitante, o número de gols marcados pelo time mandante e o número de gols marcados pelo time visitante. </w:t>
      </w:r>
    </w:p>
    <w:p w:rsidR="00394EF7" w:rsidRDefault="00394EF7" w:rsidP="00394EF7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94EF7" w:rsidRDefault="00394EF7" w:rsidP="00394EF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V</w:t>
      </w:r>
      <w:r w:rsidR="007D4C47">
        <w:rPr>
          <w:rFonts w:ascii="Times New Roman" w:hAnsi="Times New Roman" w:cs="Times New Roman"/>
          <w:b/>
          <w:smallCaps/>
          <w:sz w:val="24"/>
          <w:szCs w:val="24"/>
          <w:u w:val="single"/>
        </w:rPr>
        <w:t>I</w:t>
      </w:r>
      <w:proofErr w:type="gramEnd"/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 w:rsidR="00650BDE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ontrole de projetos</w:t>
      </w:r>
      <w:r w:rsidR="00E5531B">
        <w:rPr>
          <w:rFonts w:ascii="Times New Roman" w:hAnsi="Times New Roman" w:cs="Times New Roman"/>
          <w:b/>
          <w:sz w:val="24"/>
          <w:szCs w:val="24"/>
          <w:u w:val="single"/>
        </w:rPr>
        <w:t xml:space="preserve"> acadêmicos</w:t>
      </w:r>
    </w:p>
    <w:p w:rsidR="00394EF7" w:rsidRPr="00E25B79" w:rsidRDefault="00394EF7" w:rsidP="00394EF7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ma universidade deseja controlar os projetos desenvolvidos por seus professores. Para cada participante de projeto são registrados o seu CPF, o seu nome e o seu e-mail. </w:t>
      </w:r>
      <w:r w:rsidR="002C3066">
        <w:rPr>
          <w:rFonts w:ascii="Times New Roman" w:hAnsi="Times New Roman" w:cs="Times New Roman"/>
          <w:sz w:val="24"/>
          <w:szCs w:val="24"/>
        </w:rPr>
        <w:t>Os participantes podem ser professores ou alunos. Para os professores também são registrados o número do cadastro e a titulação. Para os alunos também são registrados a matrícula</w:t>
      </w:r>
      <w:r w:rsidR="00650BDE">
        <w:rPr>
          <w:rFonts w:ascii="Times New Roman" w:hAnsi="Times New Roman" w:cs="Times New Roman"/>
          <w:sz w:val="24"/>
          <w:szCs w:val="24"/>
        </w:rPr>
        <w:t xml:space="preserve"> e o nome do curso;</w:t>
      </w:r>
    </w:p>
    <w:p w:rsidR="00394EF7" w:rsidRDefault="002C3066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projetos desenvolvidos podem ser de pesquisa ou extensão. Para todos os projetos são armazenados</w:t>
      </w:r>
      <w:r w:rsidR="00650BDE">
        <w:rPr>
          <w:rFonts w:ascii="Times New Roman" w:hAnsi="Times New Roman" w:cs="Times New Roman"/>
          <w:sz w:val="24"/>
          <w:szCs w:val="24"/>
        </w:rPr>
        <w:t xml:space="preserve"> o nome do projeto, a descrição, a data de início e o professor coordenador. Para os projetos de pesquisa também são registrados a área e o tópico da pesquisa. Para os projetos de extensão, também são armazenados o tema do projeto e o público alvo; </w:t>
      </w:r>
    </w:p>
    <w:p w:rsidR="00650BDE" w:rsidRDefault="00650BDE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0ECA">
        <w:rPr>
          <w:rFonts w:ascii="Times New Roman" w:hAnsi="Times New Roman" w:cs="Times New Roman"/>
          <w:sz w:val="24"/>
          <w:szCs w:val="24"/>
        </w:rPr>
        <w:lastRenderedPageBreak/>
        <w:t>Cada projeto, seja de pesquisa ou extensão, pode ter vários participantes. Cada participante, por sua vez, pode participar de vários projetos.</w:t>
      </w:r>
      <w:r w:rsidR="00E30ECA" w:rsidRPr="00E30ECA">
        <w:rPr>
          <w:rFonts w:ascii="Times New Roman" w:hAnsi="Times New Roman" w:cs="Times New Roman"/>
          <w:sz w:val="24"/>
          <w:szCs w:val="24"/>
        </w:rPr>
        <w:t xml:space="preserve"> Cada projeto desenvolvido pode ser continuação de um projeto já desenvolvido;</w:t>
      </w:r>
    </w:p>
    <w:p w:rsidR="00E30ECA" w:rsidRDefault="00E30ECA" w:rsidP="00E30ECA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0ECA" w:rsidRDefault="00E30ECA" w:rsidP="00E30EC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VI</w:t>
      </w:r>
      <w:r w:rsidR="007D4C47">
        <w:rPr>
          <w:rFonts w:ascii="Times New Roman" w:hAnsi="Times New Roman" w:cs="Times New Roman"/>
          <w:b/>
          <w:smallCaps/>
          <w:sz w:val="24"/>
          <w:szCs w:val="24"/>
          <w:u w:val="single"/>
        </w:rPr>
        <w:t>I</w:t>
      </w: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 w:rsidR="00E5531B">
        <w:rPr>
          <w:rFonts w:ascii="Times New Roman" w:hAnsi="Times New Roman" w:cs="Times New Roman"/>
          <w:b/>
          <w:smallCaps/>
          <w:sz w:val="24"/>
          <w:szCs w:val="24"/>
          <w:u w:val="single"/>
        </w:rPr>
        <w:t>Controle de</w:t>
      </w:r>
      <w:r w:rsidR="007D4C47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rtigos Científicos</w:t>
      </w:r>
    </w:p>
    <w:p w:rsidR="006E6B91" w:rsidRDefault="00E30ECA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ma instituição deseja controlar os artigos científicos publicados ao longo do tempo. Para cada artigo, são registrados o título, os nomes dos autores</w:t>
      </w:r>
      <w:r w:rsidR="006E6B91">
        <w:rPr>
          <w:rFonts w:ascii="Times New Roman" w:hAnsi="Times New Roman" w:cs="Times New Roman"/>
          <w:sz w:val="24"/>
          <w:szCs w:val="24"/>
        </w:rPr>
        <w:t>, o DOI,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>
        <w:rPr>
          <w:rFonts w:ascii="Times New Roman" w:hAnsi="Times New Roman" w:cs="Times New Roman"/>
          <w:sz w:val="24"/>
          <w:szCs w:val="24"/>
        </w:rPr>
        <w:t>o ano de publicação</w:t>
      </w:r>
      <w:r w:rsidR="006E6B91">
        <w:rPr>
          <w:rFonts w:ascii="Times New Roman" w:hAnsi="Times New Roman" w:cs="Times New Roman"/>
          <w:sz w:val="24"/>
          <w:szCs w:val="24"/>
        </w:rPr>
        <w:t>, a página inicial e a página final</w:t>
      </w:r>
      <w:r>
        <w:rPr>
          <w:rFonts w:ascii="Times New Roman" w:hAnsi="Times New Roman" w:cs="Times New Roman"/>
          <w:sz w:val="24"/>
          <w:szCs w:val="24"/>
        </w:rPr>
        <w:t>. Os artigos podem ser publicados em três tipos de veículo:</w:t>
      </w:r>
      <w:r w:rsidR="006E6B91">
        <w:rPr>
          <w:rFonts w:ascii="Times New Roman" w:hAnsi="Times New Roman" w:cs="Times New Roman"/>
          <w:sz w:val="24"/>
          <w:szCs w:val="24"/>
        </w:rPr>
        <w:t xml:space="preserve"> periódico, congresso ou livro;</w:t>
      </w:r>
    </w:p>
    <w:p w:rsidR="006E6B91" w:rsidRDefault="006E6B91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artigos publicados em periódicos, também são registrados o nome do periódico, o número e o volume;</w:t>
      </w:r>
    </w:p>
    <w:p w:rsidR="006E6B91" w:rsidRDefault="006E6B91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artigos publicados em congressos, também são registrados o nome do congresso e a cidade em que o mesmo foi realizado;</w:t>
      </w:r>
    </w:p>
    <w:p w:rsidR="00E30ECA" w:rsidRDefault="006E6B91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 artigos publicados em livros, também são registrados o título e o ISBN do livro.  </w:t>
      </w:r>
      <w:r w:rsidR="00E30E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D4C47" w:rsidRDefault="007D4C47" w:rsidP="007D4C47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D4C47" w:rsidRDefault="007D4C47" w:rsidP="007D4C4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VIII</w:t>
      </w: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A Empresa Aérea</w:t>
      </w:r>
    </w:p>
    <w:p w:rsidR="006854B4" w:rsidRPr="00E245A1" w:rsidRDefault="007D4C47" w:rsidP="007D4C47">
      <w:pPr>
        <w:pStyle w:val="PargrafodaLista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245A1">
        <w:rPr>
          <w:rFonts w:ascii="Times New Roman" w:hAnsi="Times New Roman" w:cs="Times New Roman"/>
          <w:sz w:val="20"/>
          <w:szCs w:val="20"/>
        </w:rPr>
        <w:t xml:space="preserve">Uma empresa aérea precisa de um banco de dados para guardar as suas informações operacionais. </w:t>
      </w:r>
      <w:r w:rsidR="006854B4" w:rsidRPr="00E245A1">
        <w:rPr>
          <w:rFonts w:ascii="Times New Roman" w:hAnsi="Times New Roman" w:cs="Times New Roman"/>
          <w:sz w:val="20"/>
          <w:szCs w:val="20"/>
        </w:rPr>
        <w:t xml:space="preserve">A empresa precisa guardar informações sobre os seus funcionários. Para cada funcionário, é necessário armazenar a matrícula, o nome, o CPF e a função, que pode ser </w:t>
      </w:r>
      <w:bookmarkStart w:id="0" w:name="_GoBack"/>
      <w:bookmarkEnd w:id="0"/>
      <w:r w:rsidR="006854B4" w:rsidRPr="00E245A1">
        <w:rPr>
          <w:rFonts w:ascii="Times New Roman" w:hAnsi="Times New Roman" w:cs="Times New Roman"/>
          <w:sz w:val="20"/>
          <w:szCs w:val="20"/>
        </w:rPr>
        <w:t xml:space="preserve">piloto, </w:t>
      </w:r>
      <w:proofErr w:type="spellStart"/>
      <w:r w:rsidR="006854B4" w:rsidRPr="00E245A1">
        <w:rPr>
          <w:rFonts w:ascii="Times New Roman" w:hAnsi="Times New Roman" w:cs="Times New Roman"/>
          <w:sz w:val="20"/>
          <w:szCs w:val="20"/>
        </w:rPr>
        <w:t>co-piloto</w:t>
      </w:r>
      <w:proofErr w:type="spellEnd"/>
      <w:r w:rsidR="006854B4" w:rsidRPr="00E245A1">
        <w:rPr>
          <w:rFonts w:ascii="Times New Roman" w:hAnsi="Times New Roman" w:cs="Times New Roman"/>
          <w:sz w:val="20"/>
          <w:szCs w:val="20"/>
        </w:rPr>
        <w:t xml:space="preserve"> ou comissário de bordo;</w:t>
      </w:r>
    </w:p>
    <w:p w:rsidR="007D4C47" w:rsidRPr="00E245A1" w:rsidRDefault="006854B4" w:rsidP="007D4C47">
      <w:pPr>
        <w:pStyle w:val="PargrafodaLista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245A1">
        <w:rPr>
          <w:rFonts w:ascii="Times New Roman" w:hAnsi="Times New Roman" w:cs="Times New Roman"/>
          <w:sz w:val="20"/>
          <w:szCs w:val="20"/>
        </w:rPr>
        <w:t xml:space="preserve">A empresa também deseja guardar informações sobre os seus </w:t>
      </w:r>
      <w:proofErr w:type="spellStart"/>
      <w:r w:rsidRPr="00E245A1">
        <w:rPr>
          <w:rFonts w:ascii="Times New Roman" w:hAnsi="Times New Roman" w:cs="Times New Roman"/>
          <w:sz w:val="20"/>
          <w:szCs w:val="20"/>
        </w:rPr>
        <w:t>vôos</w:t>
      </w:r>
      <w:proofErr w:type="spellEnd"/>
      <w:r w:rsidRPr="00E245A1">
        <w:rPr>
          <w:rFonts w:ascii="Times New Roman" w:hAnsi="Times New Roman" w:cs="Times New Roman"/>
          <w:sz w:val="20"/>
          <w:szCs w:val="20"/>
        </w:rPr>
        <w:t>.</w:t>
      </w:r>
      <w:r w:rsidR="007261B2" w:rsidRPr="00E245A1">
        <w:rPr>
          <w:rFonts w:ascii="Times New Roman" w:hAnsi="Times New Roman" w:cs="Times New Roman"/>
          <w:sz w:val="20"/>
          <w:szCs w:val="20"/>
        </w:rPr>
        <w:t xml:space="preserve"> A empresa fornece dois tipos de </w:t>
      </w:r>
      <w:proofErr w:type="spellStart"/>
      <w:r w:rsidR="007261B2" w:rsidRPr="00E245A1">
        <w:rPr>
          <w:rFonts w:ascii="Times New Roman" w:hAnsi="Times New Roman" w:cs="Times New Roman"/>
          <w:sz w:val="20"/>
          <w:szCs w:val="20"/>
        </w:rPr>
        <w:t>vôo</w:t>
      </w:r>
      <w:proofErr w:type="spellEnd"/>
      <w:r w:rsidR="007261B2" w:rsidRPr="00E245A1">
        <w:rPr>
          <w:rFonts w:ascii="Times New Roman" w:hAnsi="Times New Roman" w:cs="Times New Roman"/>
          <w:sz w:val="20"/>
          <w:szCs w:val="20"/>
        </w:rPr>
        <w:t>: comercial e privado.</w:t>
      </w:r>
      <w:r w:rsidRPr="00E245A1">
        <w:rPr>
          <w:rFonts w:ascii="Times New Roman" w:hAnsi="Times New Roman" w:cs="Times New Roman"/>
          <w:sz w:val="20"/>
          <w:szCs w:val="20"/>
        </w:rPr>
        <w:t xml:space="preserve"> Para cada </w:t>
      </w:r>
      <w:proofErr w:type="spellStart"/>
      <w:r w:rsidRPr="00E245A1">
        <w:rPr>
          <w:rFonts w:ascii="Times New Roman" w:hAnsi="Times New Roman" w:cs="Times New Roman"/>
          <w:sz w:val="20"/>
          <w:szCs w:val="20"/>
        </w:rPr>
        <w:t>vôo</w:t>
      </w:r>
      <w:proofErr w:type="spellEnd"/>
      <w:r w:rsidRPr="00E245A1">
        <w:rPr>
          <w:rFonts w:ascii="Times New Roman" w:hAnsi="Times New Roman" w:cs="Times New Roman"/>
          <w:sz w:val="20"/>
          <w:szCs w:val="20"/>
        </w:rPr>
        <w:t xml:space="preserve"> é preciso armazenar a data, o número, a hora de saída, a hora de chegada, o aeroporto de saída e o aeroporto de destino</w:t>
      </w:r>
      <w:r w:rsidR="007261B2" w:rsidRPr="00E245A1">
        <w:rPr>
          <w:rFonts w:ascii="Times New Roman" w:hAnsi="Times New Roman" w:cs="Times New Roman"/>
          <w:sz w:val="20"/>
          <w:szCs w:val="20"/>
        </w:rPr>
        <w:t xml:space="preserve">. Caso o </w:t>
      </w:r>
      <w:proofErr w:type="spellStart"/>
      <w:r w:rsidR="007261B2" w:rsidRPr="00E245A1">
        <w:rPr>
          <w:rFonts w:ascii="Times New Roman" w:hAnsi="Times New Roman" w:cs="Times New Roman"/>
          <w:sz w:val="20"/>
          <w:szCs w:val="20"/>
        </w:rPr>
        <w:t>vôo</w:t>
      </w:r>
      <w:proofErr w:type="spellEnd"/>
      <w:r w:rsidR="007261B2" w:rsidRPr="00E245A1">
        <w:rPr>
          <w:rFonts w:ascii="Times New Roman" w:hAnsi="Times New Roman" w:cs="Times New Roman"/>
          <w:sz w:val="20"/>
          <w:szCs w:val="20"/>
        </w:rPr>
        <w:t xml:space="preserve"> seja comercial, a empresa c</w:t>
      </w:r>
      <w:r w:rsidRPr="00E245A1">
        <w:rPr>
          <w:rFonts w:ascii="Times New Roman" w:hAnsi="Times New Roman" w:cs="Times New Roman"/>
          <w:sz w:val="20"/>
          <w:szCs w:val="20"/>
        </w:rPr>
        <w:t xml:space="preserve">ontrola os </w:t>
      </w:r>
      <w:r w:rsidR="007261B2" w:rsidRPr="00E245A1">
        <w:rPr>
          <w:rFonts w:ascii="Times New Roman" w:hAnsi="Times New Roman" w:cs="Times New Roman"/>
          <w:sz w:val="20"/>
          <w:szCs w:val="20"/>
        </w:rPr>
        <w:t xml:space="preserve">dados de todos os seus </w:t>
      </w:r>
      <w:r w:rsidRPr="00E245A1">
        <w:rPr>
          <w:rFonts w:ascii="Times New Roman" w:hAnsi="Times New Roman" w:cs="Times New Roman"/>
          <w:sz w:val="20"/>
          <w:szCs w:val="20"/>
        </w:rPr>
        <w:t xml:space="preserve">passageiros. Para cada passageiro, a empresa registra o CPF, o nome completo e a data </w:t>
      </w:r>
      <w:r w:rsidR="007261B2" w:rsidRPr="00E245A1">
        <w:rPr>
          <w:rFonts w:ascii="Times New Roman" w:hAnsi="Times New Roman" w:cs="Times New Roman"/>
          <w:sz w:val="20"/>
          <w:szCs w:val="20"/>
        </w:rPr>
        <w:t xml:space="preserve">de nascimento. Para este tipo de </w:t>
      </w:r>
      <w:proofErr w:type="spellStart"/>
      <w:r w:rsidR="007261B2" w:rsidRPr="00E245A1">
        <w:rPr>
          <w:rFonts w:ascii="Times New Roman" w:hAnsi="Times New Roman" w:cs="Times New Roman"/>
          <w:sz w:val="20"/>
          <w:szCs w:val="20"/>
        </w:rPr>
        <w:t>vôo</w:t>
      </w:r>
      <w:proofErr w:type="spellEnd"/>
      <w:r w:rsidR="007261B2" w:rsidRPr="00E245A1">
        <w:rPr>
          <w:rFonts w:ascii="Times New Roman" w:hAnsi="Times New Roman" w:cs="Times New Roman"/>
          <w:sz w:val="20"/>
          <w:szCs w:val="20"/>
        </w:rPr>
        <w:t xml:space="preserve">, a empresa registra também os funcionários que fazem parte da tripulação. </w:t>
      </w:r>
      <w:r w:rsidR="00096933" w:rsidRPr="00E245A1">
        <w:rPr>
          <w:rFonts w:ascii="Times New Roman" w:hAnsi="Times New Roman" w:cs="Times New Roman"/>
          <w:sz w:val="20"/>
          <w:szCs w:val="20"/>
        </w:rPr>
        <w:t xml:space="preserve">No caso de </w:t>
      </w:r>
      <w:proofErr w:type="spellStart"/>
      <w:r w:rsidR="00096933" w:rsidRPr="00E245A1">
        <w:rPr>
          <w:rFonts w:ascii="Times New Roman" w:hAnsi="Times New Roman" w:cs="Times New Roman"/>
          <w:sz w:val="20"/>
          <w:szCs w:val="20"/>
        </w:rPr>
        <w:t>vôos</w:t>
      </w:r>
      <w:proofErr w:type="spellEnd"/>
      <w:r w:rsidR="00096933" w:rsidRPr="00E245A1">
        <w:rPr>
          <w:rFonts w:ascii="Times New Roman" w:hAnsi="Times New Roman" w:cs="Times New Roman"/>
          <w:sz w:val="20"/>
          <w:szCs w:val="20"/>
        </w:rPr>
        <w:t xml:space="preserve"> privados, a empresa registra a identificação (CPF ou CNPJ), o nome e o telefone do contratante;</w:t>
      </w:r>
    </w:p>
    <w:p w:rsidR="00096933" w:rsidRPr="00E245A1" w:rsidRDefault="00096933" w:rsidP="007D4C47">
      <w:pPr>
        <w:pStyle w:val="PargrafodaLista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245A1">
        <w:rPr>
          <w:rFonts w:ascii="Times New Roman" w:hAnsi="Times New Roman" w:cs="Times New Roman"/>
          <w:sz w:val="20"/>
          <w:szCs w:val="20"/>
        </w:rPr>
        <w:t xml:space="preserve">Por fim, a empresa também armazena os dados sobre as aeronaves usadas em cada </w:t>
      </w:r>
      <w:proofErr w:type="spellStart"/>
      <w:r w:rsidRPr="00E245A1">
        <w:rPr>
          <w:rFonts w:ascii="Times New Roman" w:hAnsi="Times New Roman" w:cs="Times New Roman"/>
          <w:sz w:val="20"/>
          <w:szCs w:val="20"/>
        </w:rPr>
        <w:t>vôo</w:t>
      </w:r>
      <w:proofErr w:type="spellEnd"/>
      <w:r w:rsidRPr="00E245A1">
        <w:rPr>
          <w:rFonts w:ascii="Times New Roman" w:hAnsi="Times New Roman" w:cs="Times New Roman"/>
          <w:sz w:val="20"/>
          <w:szCs w:val="20"/>
        </w:rPr>
        <w:t>. Para cada aeronave são registradas a matrícula, o modelo e a capacidade</w:t>
      </w:r>
      <w:r w:rsidR="00270DEA" w:rsidRPr="00E245A1">
        <w:rPr>
          <w:rFonts w:ascii="Times New Roman" w:hAnsi="Times New Roman" w:cs="Times New Roman"/>
          <w:sz w:val="20"/>
          <w:szCs w:val="20"/>
        </w:rPr>
        <w:t>.</w:t>
      </w:r>
    </w:p>
    <w:p w:rsidR="00096933" w:rsidRDefault="00096933" w:rsidP="00096933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IX</w:t>
      </w: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A Rede Social</w:t>
      </w:r>
    </w:p>
    <w:p w:rsidR="00096933" w:rsidRDefault="00096933" w:rsidP="00096933">
      <w:pPr>
        <w:pStyle w:val="PargrafodaLista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ma rede social precisa de um banco de dados para armazenar os dados dos seus participantes. Para participar desta rede cada usuário precisa criar um perfil, passando o seu CPF, o seu nome, o sexo, a data de nascimento e o seu status;</w:t>
      </w:r>
    </w:p>
    <w:p w:rsidR="00270DEA" w:rsidRDefault="00096933" w:rsidP="00096933">
      <w:pPr>
        <w:pStyle w:val="PargrafodaLista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da usuário</w:t>
      </w:r>
      <w:r w:rsidR="00270DEA">
        <w:rPr>
          <w:rFonts w:ascii="Times New Roman" w:hAnsi="Times New Roman" w:cs="Times New Roman"/>
          <w:sz w:val="24"/>
          <w:szCs w:val="24"/>
        </w:rPr>
        <w:t xml:space="preserve"> pode ter relacionamentos de amizade com outros usuários da rede. Nesta rede, usuários podem criar grupos. Para cada grupo são registrados um código de controle, o nome, a descrição e a data de criação. Cada grupo é criado por um único usuário da rede, mas pode ter vários usuários como participantes. Em cada grupo podem ser criados tópicos, que são descritos por uma data de criação e um título. Cada tópico, por sua vez, pode ter um conjunto de respostas. Para cada resposta são registrados a data, o texto e o usuário que fez a postagem;</w:t>
      </w:r>
    </w:p>
    <w:p w:rsidR="00096933" w:rsidRDefault="00270DEA" w:rsidP="00096933">
      <w:pPr>
        <w:pStyle w:val="PargrafodaLista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uários podem mandar mensagens para outros usuários. Para cada mensagem são registrados o usuário que a enviou, o destinatário, a data e o texto do seu conteúdo. </w:t>
      </w:r>
      <w:r w:rsidR="0009693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70DEA" w:rsidRDefault="00270DEA" w:rsidP="00270D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0DEA" w:rsidRDefault="00270DEA" w:rsidP="00270DEA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X</w:t>
      </w: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 w:rsidR="00EF798D">
        <w:rPr>
          <w:rFonts w:ascii="Times New Roman" w:hAnsi="Times New Roman" w:cs="Times New Roman"/>
          <w:b/>
          <w:smallCaps/>
          <w:sz w:val="24"/>
          <w:szCs w:val="24"/>
          <w:u w:val="single"/>
        </w:rPr>
        <w:t>O Supermercado</w:t>
      </w:r>
    </w:p>
    <w:p w:rsidR="00EF798D" w:rsidRPr="00EF798D" w:rsidRDefault="00EF798D" w:rsidP="00EF798D">
      <w:pPr>
        <w:pStyle w:val="PargrafodaLista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F798D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m supermercado precisa de um banco de dados para guardar os dados das suas vendas. O supermercado tem o registro de todos os seus produtos. Para cada produto são armazenados o código de barras, o nome, o preço unitário e a unidade de medida.</w:t>
      </w:r>
    </w:p>
    <w:p w:rsidR="00EF798D" w:rsidRDefault="00EF798D" w:rsidP="00EF798D">
      <w:pPr>
        <w:pStyle w:val="PargrafodaLista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supermercado registra os dados de todas as vendas realizadas. Para cada venda são registrados a data, a hora, o total e os produtos vendidos com suas respectivas quantidade e preço unitário;</w:t>
      </w:r>
    </w:p>
    <w:p w:rsidR="00EF798D" w:rsidRPr="00EF798D" w:rsidRDefault="00EF798D" w:rsidP="00EF798D">
      <w:pPr>
        <w:pStyle w:val="PargrafodaLista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supermercado oferece três formas de pagamento: dinheiro, cartão de crédito ou cheque. Caso a compra seja paga com o cartão de crédito, devem ser armazenados o número do cartão, o nome do titular, a bandeira e o número de parcelas. Caso a compra seja paga com um cheque, é necessário registrar o número do cheque. Para fazer uma compra com um cheque o cliente precisa fazer um cadastro no qual ele precisa informar o CPF, o nome, o telefone de contato e o endereço.</w:t>
      </w:r>
    </w:p>
    <w:p w:rsidR="00EF798D" w:rsidRPr="00EF798D" w:rsidRDefault="00EF798D" w:rsidP="00EF798D">
      <w:pPr>
        <w:pStyle w:val="PargrafodaLista"/>
        <w:spacing w:line="360" w:lineRule="auto"/>
        <w:jc w:val="both"/>
        <w:rPr>
          <w:rFonts w:ascii="Times New Roman" w:hAnsi="Times New Roman" w:cs="Times New Roman"/>
          <w:smallCaps/>
          <w:sz w:val="24"/>
          <w:szCs w:val="24"/>
        </w:rPr>
      </w:pPr>
    </w:p>
    <w:p w:rsidR="00270DEA" w:rsidRPr="00270DEA" w:rsidRDefault="00270DEA" w:rsidP="00270D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96933" w:rsidRPr="007261B2" w:rsidRDefault="00096933" w:rsidP="00096933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5531B" w:rsidRDefault="00E5531B" w:rsidP="00E5531B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5531B" w:rsidRDefault="00E5531B" w:rsidP="00E5531B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0ECA" w:rsidRPr="00357D0F" w:rsidRDefault="00E30ECA" w:rsidP="00E30ECA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30ECA" w:rsidRPr="00357D0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7565E"/>
    <w:multiLevelType w:val="hybridMultilevel"/>
    <w:tmpl w:val="179E72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170997"/>
    <w:multiLevelType w:val="hybridMultilevel"/>
    <w:tmpl w:val="4AA299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B41B89"/>
    <w:multiLevelType w:val="hybridMultilevel"/>
    <w:tmpl w:val="AA5E6906"/>
    <w:lvl w:ilvl="0" w:tplc="D1424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3F34879"/>
    <w:multiLevelType w:val="hybridMultilevel"/>
    <w:tmpl w:val="238C3CA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40B74F6"/>
    <w:multiLevelType w:val="hybridMultilevel"/>
    <w:tmpl w:val="ABF680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197D13"/>
    <w:multiLevelType w:val="hybridMultilevel"/>
    <w:tmpl w:val="42228C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4300C8"/>
    <w:multiLevelType w:val="hybridMultilevel"/>
    <w:tmpl w:val="B178E9C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A65158C"/>
    <w:multiLevelType w:val="hybridMultilevel"/>
    <w:tmpl w:val="9E6C0B8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10A0D5E"/>
    <w:multiLevelType w:val="hybridMultilevel"/>
    <w:tmpl w:val="15D4BAA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3F87747"/>
    <w:multiLevelType w:val="hybridMultilevel"/>
    <w:tmpl w:val="358EE150"/>
    <w:lvl w:ilvl="0" w:tplc="DCBA7D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C385E7B"/>
    <w:multiLevelType w:val="hybridMultilevel"/>
    <w:tmpl w:val="18806BE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3D46518"/>
    <w:multiLevelType w:val="hybridMultilevel"/>
    <w:tmpl w:val="4C968C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AE2B31"/>
    <w:multiLevelType w:val="hybridMultilevel"/>
    <w:tmpl w:val="F46A1F48"/>
    <w:lvl w:ilvl="0" w:tplc="7D26B0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0"/>
  </w:num>
  <w:num w:numId="3">
    <w:abstractNumId w:val="8"/>
  </w:num>
  <w:num w:numId="4">
    <w:abstractNumId w:val="9"/>
  </w:num>
  <w:num w:numId="5">
    <w:abstractNumId w:val="2"/>
  </w:num>
  <w:num w:numId="6">
    <w:abstractNumId w:val="12"/>
  </w:num>
  <w:num w:numId="7">
    <w:abstractNumId w:val="11"/>
  </w:num>
  <w:num w:numId="8">
    <w:abstractNumId w:val="5"/>
  </w:num>
  <w:num w:numId="9">
    <w:abstractNumId w:val="3"/>
  </w:num>
  <w:num w:numId="10">
    <w:abstractNumId w:val="0"/>
  </w:num>
  <w:num w:numId="11">
    <w:abstractNumId w:val="1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1NDczMTK3NDQwNjJU0lEKTi0uzszPAykwqwUA90cWxSwAAAA="/>
  </w:docVars>
  <w:rsids>
    <w:rsidRoot w:val="000903B6"/>
    <w:rsid w:val="000903B6"/>
    <w:rsid w:val="00096933"/>
    <w:rsid w:val="00270DEA"/>
    <w:rsid w:val="002C3066"/>
    <w:rsid w:val="00357D0F"/>
    <w:rsid w:val="00394EF7"/>
    <w:rsid w:val="0044634B"/>
    <w:rsid w:val="0048401F"/>
    <w:rsid w:val="00545F63"/>
    <w:rsid w:val="005A122E"/>
    <w:rsid w:val="00650BDE"/>
    <w:rsid w:val="006854B4"/>
    <w:rsid w:val="006B3B5B"/>
    <w:rsid w:val="006E5DB5"/>
    <w:rsid w:val="006E6B91"/>
    <w:rsid w:val="007160C5"/>
    <w:rsid w:val="007261B2"/>
    <w:rsid w:val="0074105B"/>
    <w:rsid w:val="007A4B8F"/>
    <w:rsid w:val="007D4C47"/>
    <w:rsid w:val="007E04B8"/>
    <w:rsid w:val="00813213"/>
    <w:rsid w:val="0095501C"/>
    <w:rsid w:val="00AF25FE"/>
    <w:rsid w:val="00B355AC"/>
    <w:rsid w:val="00D30C11"/>
    <w:rsid w:val="00E245A1"/>
    <w:rsid w:val="00E25B79"/>
    <w:rsid w:val="00E30ECA"/>
    <w:rsid w:val="00E5531B"/>
    <w:rsid w:val="00EF798D"/>
    <w:rsid w:val="00F43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5F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25B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5F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25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6</Pages>
  <Words>1489</Words>
  <Characters>8044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io Andrade</dc:creator>
  <cp:lastModifiedBy>Fabio Andrade</cp:lastModifiedBy>
  <cp:revision>34</cp:revision>
  <cp:lastPrinted>2017-01-26T12:56:00Z</cp:lastPrinted>
  <dcterms:created xsi:type="dcterms:W3CDTF">2017-01-22T22:27:00Z</dcterms:created>
  <dcterms:modified xsi:type="dcterms:W3CDTF">2017-01-30T12:55:00Z</dcterms:modified>
</cp:coreProperties>
</file>